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erry Vanilla #EU21045F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1045F_10%</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Lemon oil .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2.96 – 5.92</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amethylindanopy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44 – 0.87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19 – 0.375</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Lemon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4-515-8;616-925-3</w:t>
            </w:r>
          </w:p>
        </w:tc>
        <w:tc>
          <w:tcPr>
            <w:tcW w:w="1134" w:type="dxa"/>
          </w:tcPr>
          <w:p w:rsidR="00827634" w:rsidRPr="00E158AE" w:rsidP="009B0F88" w14:textId="5180E34A">
            <w:pPr>
              <w:pStyle w:val="SDSTableTextNormal"/>
              <w:rPr>
                <w:noProof w:val="0"/>
              </w:rPr>
            </w:pPr>
            <w:r w:rsidR="00066C34">
              <w:rPr>
                <w:noProof/>
              </w:rPr>
              <w:t>0.09 – 0.18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Repr. 2, H36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2 – 0.04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7-813-5</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29-00-7;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lt; 0.0002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lt; 0.0002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lt; 0.00025</w:t>
            </w:r>
          </w:p>
        </w:tc>
        <w:tc>
          <w:tcPr>
            <w:tcW w:w="3118" w:type="dxa"/>
          </w:tcPr>
          <w:p w:rsidR="00827634" w:rsidRPr="00E158AE" w:rsidP="009B0F88" w14:textId="60F6CE2E">
            <w:pPr>
              <w:pStyle w:val="SDSTableTextNormal"/>
              <w:rPr>
                <w:noProof w:val="0"/>
              </w:rPr>
            </w:pPr>
            <w:r w:rsidRPr="00E158AE">
              <w:rPr>
                <w:noProof/>
              </w:rPr>
              <w:t>Flam. Liq. 3, H226</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amethylindanopyran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125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emon oil  (8008-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84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xamethylindanopyran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41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Cherry Vanilla #EU21045F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herry Vanilla #EU21045F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amethylindanopyran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Lemon oil  ; d-Limonene ; .alpha.-Pinene ; .beta.-Pinen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Benzyl benzoate ; Benzaldehyde ; Lemon oil  ; d-Limonen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Cherry Vanilla #EU21045F 10% ; Benzyl benzoate ; Hexamethylindanopyran ; Lemon oil  ; Benzyl acetate ; d-Limonen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Lemon oil  ; d-Limonene ; .alpha.-Pinene ; .beta.-Pinene</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Lemon oil  is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Lemon oil  is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Lemon oil .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Cherry Vanilla #EU21045F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Cherry Vanilla #EU21045F 10%</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7EF26CB6-83A8-4492-8B4E-5E259EE12BC7}"/>
</file>

<file path=customXml/itemProps3.xml><?xml version="1.0" encoding="utf-8"?>
<ds:datastoreItem xmlns:ds="http://schemas.openxmlformats.org/officeDocument/2006/customXml" ds:itemID="{01315D88-9F41-46A7-B326-9D186B7AD6CD}"/>
</file>

<file path=customXml/itemProps4.xml><?xml version="1.0" encoding="utf-8"?>
<ds:datastoreItem xmlns:ds="http://schemas.openxmlformats.org/officeDocument/2006/customXml" ds:itemID="{8DED4505-EF42-4846-B3C0-62A29782F4A7}"/>
</file>

<file path=docProps/app.xml><?xml version="1.0" encoding="utf-8"?>
<Properties xmlns="http://schemas.openxmlformats.org/officeDocument/2006/extended-properties" xmlns:vt="http://schemas.openxmlformats.org/officeDocument/2006/docPropsVTypes">
  <Template>Normal.dotm</Template>
  <TotalTime>39</TotalTime>
  <Pages>16</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